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2"/>
      </w:pPr>
      <w:r>
        <w:t xml:space="preserve">Internship Application Letter</w:t>
      </w:r>
    </w:p>
    <w:p>
      <w:pPr>
        <w:pStyle w:val="FirstParagraph"/>
      </w:pPr>
      <w:r>
        <w:t xml:space="preserve">Human Resources Manager Internship Position</w:t>
      </w:r>
    </w:p>
    <w:bookmarkEnd w:id="20"/>
    <w:p>
      <w:pPr>
        <w:pStyle w:val="BodyText"/>
      </w:pPr>
      <w:r>
        <w:t xml:space="preserve">Ali Raza Khan</w:t>
      </w:r>
      <w:r>
        <w:br/>
      </w:r>
      <w:r>
        <w:t xml:space="preserve">House # 14-B, Block 7, Clifton</w:t>
      </w:r>
      <w:r>
        <w:br/>
      </w:r>
      <w:r>
        <w:t xml:space="preserve">Karachi, Sindh 75600</w:t>
      </w:r>
      <w:r>
        <w:br/>
      </w:r>
      <w:r>
        <w:t xml:space="preserve">Pakistan</w:t>
      </w:r>
      <w:r>
        <w:br/>
      </w:r>
      <w:r>
        <w:t xml:space="preserve">Mobile: +92-300-1234567 | Email: aliraza.khan@email.com</w:t>
      </w:r>
    </w:p>
    <w:p>
      <w:pPr>
        <w:pStyle w:val="BodyText"/>
      </w:pPr>
      <w:r>
        <w:t xml:space="preserve">October 26, 2023</w:t>
      </w:r>
    </w:p>
    <w:p>
      <w:pPr>
        <w:pStyle w:val="BodyText"/>
      </w:pPr>
      <w:r>
        <w:t xml:space="preserve">Human Resources Department</w:t>
      </w:r>
      <w:r>
        <w:br/>
      </w:r>
      <w:r>
        <w:t xml:space="preserve">Prestige Solutions Limited</w:t>
      </w:r>
      <w:r>
        <w:br/>
      </w:r>
      <w:r>
        <w:t xml:space="preserve">Office No. 801, The Pearl Building</w:t>
      </w:r>
      <w:r>
        <w:br/>
      </w:r>
      <w:r>
        <w:t xml:space="preserve">I.I. Chundrigar Road, Karachi, Sindh 74000</w:t>
      </w:r>
      <w:r>
        <w:br/>
      </w:r>
      <w:r>
        <w:t xml:space="preserve">Pakistan</w:t>
      </w:r>
    </w:p>
    <w:p>
      <w:pPr>
        <w:pStyle w:val="BodyText"/>
      </w:pPr>
      <w:r>
        <w:rPr>
          <w:bCs/>
          <w:b/>
        </w:rPr>
        <w:t xml:space="preserve">Subject: Application for Human Resources Manager Internship Position</w:t>
      </w:r>
    </w:p>
    <w:p>
      <w:pPr>
        <w:pStyle w:val="BodyText"/>
      </w:pPr>
      <w:r>
        <w:t xml:space="preserve">Dear Hiring Manager,</w:t>
      </w:r>
    </w:p>
    <w:p>
      <w:pPr>
        <w:pStyle w:val="BodyText"/>
      </w:pPr>
      <w:r>
        <w:t xml:space="preserve">I am writing this Internship Application Letter to express my enthusiastic interest in the Human Resources Manager Internship position at Prestige Solutions Limited, as advertised on the Career Portal of Pakistan Karachi. As a final-year Bachelor of Business Administration student specializing in Human Resource Management at the University of Karachi, I have meticulously aligned my academic journey with practical industry exposure to prepare for a career in strategic HR leadership. The opportunity to contribute to your esteemed organization's talent development initiatives within Pakistan Karachi represents an ideal convergence of my professional aspirations and regional expertise.</w:t>
      </w:r>
    </w:p>
    <w:p>
      <w:pPr>
        <w:pStyle w:val="BodyText"/>
      </w:pPr>
      <w:r>
        <w:t xml:space="preserve">My academic foundation includes coursework covering Talent Acquisition, Performance Management Systems, Labor Relations Law (specifically under Pakistan's Industrial Relations Act 1969), and HR Analytics. In my most recent capstone project titled "Digital Transformation in HR Processes for Karachi-Based SMEs," I conducted field research across 15 companies in Pakistan Karachi, analyzing how technology integration improved employee engagement metrics by up to 32%. This project required navigating local cultural nuances while implementing solutions compliant with the National Industrial Relations Act. My findings were presented at the Karachi HR Summit 2023, where I engaged with industry leaders like Ms. Ayesha Qureshi from Telenor Pakistan—further solidifying my understanding of regional HR challenges and opportunities.</w:t>
      </w:r>
    </w:p>
    <w:p>
      <w:pPr>
        <w:pStyle w:val="BodyText"/>
      </w:pPr>
      <w:r>
        <w:t xml:space="preserve">What particularly excites me about this internship is how it aligns with Karachi's evolving HR landscape. As Pakistan's commercial capital, Karachi represents a unique ecosystem where multinational corporations like yours operate at the intersection of traditional business practices and modern talent strategies. I am keen to apply my knowledge of Pakistan's labor regulations—including recent amendments under the Minimum Wages Ordinance 2023—to support your recruitment initiatives for global clients operating across Pakistan Karachi. My internship would focus on developing solutions for critical regional pain points such as reducing turnover in call centers (a sector employing over 1 million people in Karachi) and enhancing diversity representation within tech-driven firms like yours.</w:t>
      </w:r>
    </w:p>
    <w:p>
      <w:pPr>
        <w:pStyle w:val="BodyText"/>
      </w:pPr>
      <w:r>
        <w:t xml:space="preserve">I have proactively developed practical competencies relevant to the Human Resources Manager role through multiple experiences. As an HR intern at Al-Hamra Textiles Limited (Karachi), I supported the onboarding of 85 new employees across three departments, reducing time-to-productivity by 25% through customized orientation programs. This involved creating culturally sensitive training modules addressing religious observances during Ramadan and Eid, which is essential for maintaining morale in Karachi's diverse workforce. Additionally, I volunteered as HR Coordinator for the Karachi Youth Employment Initiative—a nonprofit serving 120+ underprivileged students—where I managed candidate screening processes and facilitated career workshops at three community centers across Sindh. These experiences cultivated my ability to navigate Pakistan's complex labor environment while building inclusive workplace cultures.</w:t>
      </w:r>
    </w:p>
    <w:p>
      <w:pPr>
        <w:pStyle w:val="BodyText"/>
      </w:pPr>
      <w:r>
        <w:t xml:space="preserve">I recognize that effective Human Resources Management in Pakistan Karachi requires more than textbook knowledge—it demands contextual intelligence. Having grown up in a multilingual household (Urdu, English, and Sindhi) in Clifton, Karachi, I understand how regional cultural dynamics impact workplace communication. For instance, during my internship at Al-Hamra Textiles, I successfully mediated a conflict between Punjabi and Sindh-based teams by incorporating local storytelling techniques into team-building sessions—a strategy that increased cross-departmental collaboration by 40%. My familiarity with Karachi's socioeconomic fabric enables me to anticipate challenges like traffic-related absenteeism or seasonal work patterns in the textile sector, ensuring HR solutions remain practically viable.</w:t>
      </w:r>
    </w:p>
    <w:p>
      <w:pPr>
        <w:pStyle w:val="BodyText"/>
      </w:pPr>
      <w:r>
        <w:t xml:space="preserve">Prestige Solutions Limited's reputation for innovative talent management particularly resonates with my professional philosophy. Your recent partnership with the Karachi Chamber of Commerce to launch "Future Skills Pakistan" demonstrates a commitment to regional development that aligns perfectly with my vision for HR as a catalyst for social mobility. I am confident that my analytical approach—evidenced by my proficiency in HRIS platforms like SAP SuccessFactors and Excel-based workforce analytics—and dedication to ethical leadership would allow me to contribute meaningfully from day one. I am particularly eager to support your team in designing intern retention programs, a critical need given the high attrition rates among early-career professionals in Pakistan's competitive Karachi market.</w:t>
      </w:r>
    </w:p>
    <w:p>
      <w:pPr>
        <w:pStyle w:val="BodyText"/>
      </w:pPr>
      <w:r>
        <w:t xml:space="preserve">What truly sets my application apart is my localized understanding of HR challenges specific to Pakistan Karachi. While many candidates may possess theoretical knowledge, I offer on-the-ground experience navigating the city's unique administrative landscape—from interacting with the Sindh Industrial and Labor Department to coordinating with local NGOs like Karwan-e-Mohabbat for community outreach. My resume details additional relevant skills: fluency in Urdu (native), English (professional proficiency), and basic Sindhi; certification in Conflict Resolution from Karachi University; and volunteer experience at the Pakistan Red Crescent Society's HR department during Eid al-Fitr relief operations.</w:t>
      </w:r>
    </w:p>
    <w:p>
      <w:pPr>
        <w:pStyle w:val="BodyText"/>
      </w:pPr>
      <w:r>
        <w:t xml:space="preserve">I am deeply committed to contributing to Pakistan's human capital development through ethical HR practices. My ultimate goal is to become a strategic Human Resources Manager who elevates workplace standards across Karachi and beyond, ensuring organizations like Prestige Solutions Limited remain competitive while fostering inclusive growth. This internship represents the crucial first step in that journey—one where I can absorb your organization's best practices while offering fresh perspectives on modernizing HR approaches for Pakistan's dynamic business environment.</w:t>
      </w:r>
    </w:p>
    <w:p>
      <w:pPr>
        <w:pStyle w:val="BodyText"/>
      </w:pPr>
      <w:r>
        <w:t xml:space="preserve">Thank you for considering my application as part of your Human Resources Manager Internship program. I have attached my resume detailing further qualifications and am available for an interview at your earliest convenience. I eagerly anticipate the possibility of discussing how my skills in cultural intelligence, HR analytics, and local market knowledge can benefit Prestige Solutions Limited's mission within Pakistan Karachi.</w:t>
      </w:r>
    </w:p>
    <w:p>
      <w:pPr>
        <w:pStyle w:val="BodyText"/>
      </w:pPr>
      <w:r>
        <w:t xml:space="preserve">Sincerely,</w:t>
      </w:r>
      <w:r>
        <w:br/>
      </w:r>
      <w:r>
        <w:t xml:space="preserve">Ali Raza Khan</w:t>
      </w:r>
    </w:p>
    <w:p>
      <w:pPr>
        <w:pStyle w:val="BodyText"/>
      </w:pPr>
      <w:r>
        <w:t xml:space="preserve">Word Count: 867 | This document is an official Internship Application Letter for the Human Resources Manager position, specifically tailored for the Pakistan Karachi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9T06:07:45Z</dcterms:created>
  <dcterms:modified xsi:type="dcterms:W3CDTF">2025-12-09T06:07:45Z</dcterms:modified>
</cp:coreProperties>
</file>

<file path=docProps/custom.xml><?xml version="1.0" encoding="utf-8"?>
<Properties xmlns="http://schemas.openxmlformats.org/officeDocument/2006/custom-properties" xmlns:vt="http://schemas.openxmlformats.org/officeDocument/2006/docPropsVTypes"/>
</file>